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C4AC5" w14:textId="56164220" w:rsidR="007D2F3C" w:rsidRPr="007D2F3C" w:rsidRDefault="007D2F3C" w:rsidP="007D2F3C">
      <w:pPr>
        <w:shd w:val="clear" w:color="auto" w:fill="FFFFFF"/>
        <w:spacing w:before="240" w:after="0" w:line="240" w:lineRule="auto"/>
        <w:outlineLvl w:val="3"/>
        <w:rPr>
          <w:rFonts w:ascii="Helvetica" w:eastAsia="Times New Roman" w:hAnsi="Helvetica" w:cs="Helvetica"/>
          <w:b/>
          <w:bCs/>
          <w:color w:val="000000"/>
          <w:sz w:val="21"/>
          <w:szCs w:val="21"/>
        </w:rPr>
      </w:pPr>
      <w:r w:rsidRPr="007D2F3C">
        <w:rPr>
          <w:rFonts w:ascii="Helvetica" w:eastAsia="Times New Roman" w:hAnsi="Helvetica" w:cs="Helvetica"/>
          <w:b/>
          <w:bCs/>
          <w:color w:val="000000"/>
          <w:sz w:val="21"/>
          <w:szCs w:val="21"/>
        </w:rPr>
        <w:t>For Problem 1,</w:t>
      </w:r>
      <w:r>
        <w:rPr>
          <w:rFonts w:ascii="Helvetica" w:eastAsia="Times New Roman" w:hAnsi="Helvetica" w:cs="Helvetica"/>
          <w:b/>
          <w:bCs/>
          <w:color w:val="000000"/>
          <w:sz w:val="21"/>
          <w:szCs w:val="21"/>
        </w:rPr>
        <w:t xml:space="preserve"> </w:t>
      </w:r>
      <w:r w:rsidRPr="007D2F3C">
        <w:rPr>
          <w:rFonts w:ascii="Helvetica" w:eastAsia="Times New Roman" w:hAnsi="Helvetica" w:cs="Helvetica"/>
          <w:b/>
          <w:bCs/>
          <w:color w:val="000000"/>
          <w:sz w:val="21"/>
          <w:szCs w:val="21"/>
        </w:rPr>
        <w:t>Part 1</w:t>
      </w:r>
    </w:p>
    <w:p w14:paraId="5C661D3B" w14:textId="0CB03652" w:rsidR="0057044F" w:rsidRDefault="0057044F"/>
    <w:p w14:paraId="5F20969E" w14:textId="54273B56" w:rsidR="007D2F3C" w:rsidRDefault="007D2F3C">
      <w:r>
        <w:t>For 1</w:t>
      </w:r>
      <w:r w:rsidRPr="007D2F3C">
        <w:rPr>
          <w:vertAlign w:val="superscript"/>
        </w:rPr>
        <w:t>st</w:t>
      </w:r>
      <w:r>
        <w:t xml:space="preserve"> dataset</w:t>
      </w:r>
    </w:p>
    <w:p w14:paraId="564FE656" w14:textId="689B1058" w:rsidR="007D2F3C" w:rsidRDefault="007D2F3C">
      <w:r>
        <w:rPr>
          <w:noProof/>
        </w:rPr>
        <w:drawing>
          <wp:inline distT="0" distB="0" distL="0" distR="0" wp14:anchorId="6DF337CA" wp14:editId="56820FF9">
            <wp:extent cx="4086225" cy="2724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086225" cy="2724150"/>
                    </a:xfrm>
                    <a:prstGeom prst="rect">
                      <a:avLst/>
                    </a:prstGeom>
                    <a:noFill/>
                    <a:ln>
                      <a:noFill/>
                    </a:ln>
                  </pic:spPr>
                </pic:pic>
              </a:graphicData>
            </a:graphic>
          </wp:inline>
        </w:drawing>
      </w:r>
    </w:p>
    <w:p w14:paraId="311A3955" w14:textId="56ABA65C" w:rsidR="007D2F3C" w:rsidRDefault="007D2F3C"/>
    <w:p w14:paraId="121A0EA3" w14:textId="79C4CF80" w:rsidR="007D2F3C" w:rsidRDefault="007D2F3C">
      <w:r>
        <w:t>For 2</w:t>
      </w:r>
      <w:r w:rsidRPr="007D2F3C">
        <w:rPr>
          <w:vertAlign w:val="superscript"/>
        </w:rPr>
        <w:t>nd</w:t>
      </w:r>
      <w:r>
        <w:t xml:space="preserve"> Dataset</w:t>
      </w:r>
    </w:p>
    <w:p w14:paraId="0E596501" w14:textId="16848DFD" w:rsidR="007D2F3C" w:rsidRDefault="007D2F3C"/>
    <w:p w14:paraId="7647E658" w14:textId="700FF3AA" w:rsidR="007D2F3C" w:rsidRDefault="007D2F3C">
      <w:r>
        <w:rPr>
          <w:noProof/>
        </w:rPr>
        <w:drawing>
          <wp:inline distT="0" distB="0" distL="0" distR="0" wp14:anchorId="2E650820" wp14:editId="273D270D">
            <wp:extent cx="411480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7465" cy="2751643"/>
                    </a:xfrm>
                    <a:prstGeom prst="rect">
                      <a:avLst/>
                    </a:prstGeom>
                    <a:noFill/>
                    <a:ln>
                      <a:noFill/>
                    </a:ln>
                  </pic:spPr>
                </pic:pic>
              </a:graphicData>
            </a:graphic>
          </wp:inline>
        </w:drawing>
      </w:r>
    </w:p>
    <w:p w14:paraId="2F03A7B6" w14:textId="7BA4EE96" w:rsidR="007D2F3C" w:rsidRDefault="007D2F3C"/>
    <w:p w14:paraId="0161DC05" w14:textId="2242521B" w:rsidR="007D2F3C" w:rsidRDefault="007D2F3C"/>
    <w:p w14:paraId="6554A8AE" w14:textId="7BD7FC81" w:rsidR="007D2F3C" w:rsidRDefault="007D2F3C"/>
    <w:p w14:paraId="77C6176C" w14:textId="77777777" w:rsidR="007D2F3C" w:rsidRDefault="007D2F3C" w:rsidP="007D2F3C">
      <w:pPr>
        <w:pStyle w:val="Heading4"/>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Problem 1,Part 2</w:t>
      </w:r>
    </w:p>
    <w:p w14:paraId="27FEC891" w14:textId="6D19D3C4" w:rsidR="007D2F3C" w:rsidRDefault="007D2F3C"/>
    <w:p w14:paraId="12DDFD31" w14:textId="00B9E394" w:rsidR="007D2F3C" w:rsidRDefault="007D2F3C">
      <w:r>
        <w:t>For 1</w:t>
      </w:r>
      <w:r w:rsidRPr="007D2F3C">
        <w:rPr>
          <w:vertAlign w:val="superscript"/>
        </w:rPr>
        <w:t>st</w:t>
      </w:r>
      <w:r>
        <w:t xml:space="preserve"> dataset</w:t>
      </w:r>
    </w:p>
    <w:p w14:paraId="38270B32" w14:textId="765C63ED" w:rsidR="007D2F3C" w:rsidRDefault="007D2F3C">
      <w:r>
        <w:rPr>
          <w:noProof/>
        </w:rPr>
        <w:drawing>
          <wp:inline distT="0" distB="0" distL="0" distR="0" wp14:anchorId="3A5238A9" wp14:editId="435D8957">
            <wp:extent cx="3498850" cy="233256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01258" cy="2334172"/>
                    </a:xfrm>
                    <a:prstGeom prst="rect">
                      <a:avLst/>
                    </a:prstGeom>
                    <a:noFill/>
                    <a:ln>
                      <a:noFill/>
                    </a:ln>
                  </pic:spPr>
                </pic:pic>
              </a:graphicData>
            </a:graphic>
          </wp:inline>
        </w:drawing>
      </w:r>
    </w:p>
    <w:p w14:paraId="51728005" w14:textId="7B3FA985" w:rsidR="007D2F3C" w:rsidRDefault="007D2F3C">
      <w:r>
        <w:t>For 2</w:t>
      </w:r>
      <w:r w:rsidRPr="007D2F3C">
        <w:rPr>
          <w:vertAlign w:val="superscript"/>
        </w:rPr>
        <w:t>nd</w:t>
      </w:r>
      <w:r>
        <w:t xml:space="preserve"> Dataset</w:t>
      </w:r>
    </w:p>
    <w:p w14:paraId="54575611" w14:textId="4E7B7EFE" w:rsidR="007D2F3C" w:rsidRDefault="007D2F3C">
      <w:r>
        <w:rPr>
          <w:noProof/>
        </w:rPr>
        <w:drawing>
          <wp:inline distT="0" distB="0" distL="0" distR="0" wp14:anchorId="01135C39" wp14:editId="040BA9BE">
            <wp:extent cx="3644900" cy="242993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52104" cy="2434736"/>
                    </a:xfrm>
                    <a:prstGeom prst="rect">
                      <a:avLst/>
                    </a:prstGeom>
                    <a:noFill/>
                    <a:ln>
                      <a:noFill/>
                    </a:ln>
                  </pic:spPr>
                </pic:pic>
              </a:graphicData>
            </a:graphic>
          </wp:inline>
        </w:drawing>
      </w:r>
    </w:p>
    <w:p w14:paraId="72C3AD1D" w14:textId="2B7DEE66" w:rsidR="007D2F3C" w:rsidRDefault="007D2F3C"/>
    <w:p w14:paraId="14BF378F" w14:textId="77777777" w:rsidR="007D2F3C" w:rsidRDefault="007D2F3C">
      <w:pPr>
        <w:rPr>
          <w:rFonts w:ascii="Helvetica" w:hAnsi="Helvetica" w:cs="Helvetica"/>
          <w:color w:val="000000"/>
          <w:sz w:val="21"/>
          <w:szCs w:val="21"/>
        </w:rPr>
      </w:pPr>
    </w:p>
    <w:p w14:paraId="080C1D6B" w14:textId="77777777" w:rsidR="007D2F3C" w:rsidRDefault="007D2F3C">
      <w:pPr>
        <w:rPr>
          <w:rFonts w:ascii="Helvetica" w:hAnsi="Helvetica" w:cs="Helvetica"/>
          <w:color w:val="000000"/>
          <w:sz w:val="21"/>
          <w:szCs w:val="21"/>
        </w:rPr>
      </w:pPr>
    </w:p>
    <w:p w14:paraId="1D69E400" w14:textId="77777777" w:rsidR="007D2F3C" w:rsidRDefault="007D2F3C">
      <w:pPr>
        <w:rPr>
          <w:rFonts w:ascii="Helvetica" w:hAnsi="Helvetica" w:cs="Helvetica"/>
          <w:color w:val="000000"/>
          <w:sz w:val="21"/>
          <w:szCs w:val="21"/>
        </w:rPr>
      </w:pPr>
    </w:p>
    <w:p w14:paraId="33757D1B" w14:textId="77777777" w:rsidR="007D2F3C" w:rsidRDefault="007D2F3C">
      <w:pPr>
        <w:rPr>
          <w:rFonts w:ascii="Helvetica" w:hAnsi="Helvetica" w:cs="Helvetica"/>
          <w:color w:val="000000"/>
          <w:sz w:val="21"/>
          <w:szCs w:val="21"/>
        </w:rPr>
      </w:pPr>
    </w:p>
    <w:p w14:paraId="5690645B" w14:textId="77777777" w:rsidR="007D2F3C" w:rsidRDefault="007D2F3C">
      <w:pPr>
        <w:rPr>
          <w:rFonts w:ascii="Helvetica" w:hAnsi="Helvetica" w:cs="Helvetica"/>
          <w:color w:val="000000"/>
          <w:sz w:val="21"/>
          <w:szCs w:val="21"/>
        </w:rPr>
      </w:pPr>
    </w:p>
    <w:p w14:paraId="0E3DE6AE" w14:textId="77777777" w:rsidR="007D2F3C" w:rsidRDefault="007D2F3C">
      <w:pPr>
        <w:rPr>
          <w:rFonts w:ascii="Helvetica" w:hAnsi="Helvetica" w:cs="Helvetica"/>
          <w:color w:val="000000"/>
          <w:sz w:val="21"/>
          <w:szCs w:val="21"/>
        </w:rPr>
      </w:pPr>
    </w:p>
    <w:p w14:paraId="35FA2ABF" w14:textId="77777777" w:rsidR="007D2F3C" w:rsidRDefault="007D2F3C">
      <w:pPr>
        <w:rPr>
          <w:rFonts w:ascii="Helvetica" w:hAnsi="Helvetica" w:cs="Helvetica"/>
          <w:color w:val="000000"/>
          <w:sz w:val="21"/>
          <w:szCs w:val="21"/>
        </w:rPr>
      </w:pPr>
    </w:p>
    <w:p w14:paraId="192F7814" w14:textId="77C75AFA" w:rsidR="007D2F3C" w:rsidRDefault="007D2F3C">
      <w:pPr>
        <w:rPr>
          <w:rFonts w:ascii="Helvetica" w:hAnsi="Helvetica" w:cs="Helvetica"/>
          <w:color w:val="000000"/>
          <w:sz w:val="21"/>
          <w:szCs w:val="21"/>
        </w:rPr>
      </w:pPr>
      <w:r>
        <w:rPr>
          <w:rFonts w:ascii="Helvetica" w:hAnsi="Helvetica" w:cs="Helvetica"/>
          <w:color w:val="000000"/>
          <w:sz w:val="21"/>
          <w:szCs w:val="21"/>
        </w:rPr>
        <w:lastRenderedPageBreak/>
        <w:t xml:space="preserve">Problem 1,Part </w:t>
      </w:r>
      <w:r>
        <w:rPr>
          <w:rFonts w:ascii="Helvetica" w:hAnsi="Helvetica" w:cs="Helvetica"/>
          <w:color w:val="000000"/>
          <w:sz w:val="21"/>
          <w:szCs w:val="21"/>
        </w:rPr>
        <w:t>3</w:t>
      </w:r>
    </w:p>
    <w:p w14:paraId="2251ED31" w14:textId="3C052746" w:rsidR="007D2F3C" w:rsidRDefault="007D2F3C">
      <w:pPr>
        <w:rPr>
          <w:rFonts w:ascii="Helvetica" w:hAnsi="Helvetica" w:cs="Helvetica"/>
          <w:color w:val="000000"/>
          <w:sz w:val="21"/>
          <w:szCs w:val="21"/>
        </w:rPr>
      </w:pPr>
    </w:p>
    <w:p w14:paraId="72471829" w14:textId="268464D3" w:rsidR="007D2F3C" w:rsidRDefault="007D2F3C" w:rsidP="007D2F3C">
      <w:r>
        <w:t>For Problem 1.1 :</w:t>
      </w:r>
    </w:p>
    <w:p w14:paraId="2C76BEC1" w14:textId="1C53C3E1" w:rsidR="007D2F3C" w:rsidRDefault="007D2F3C" w:rsidP="007D2F3C">
      <w:r>
        <w:t xml:space="preserve">For File </w:t>
      </w:r>
      <w:r>
        <w:t>1</w:t>
      </w:r>
      <w:r>
        <w:t>, Value of beta</w:t>
      </w:r>
      <w:r>
        <w:t>0</w:t>
      </w:r>
      <w:r>
        <w:t>: 0.802313 and Value of beta_1:</w:t>
      </w:r>
      <w:r>
        <w:t xml:space="preserve"> </w:t>
      </w:r>
      <w:r>
        <w:t>1.35011 Value of R2 is = 0.394645</w:t>
      </w:r>
    </w:p>
    <w:p w14:paraId="7DAAD486" w14:textId="5C4D8F6E" w:rsidR="007D2F3C" w:rsidRDefault="007D2F3C" w:rsidP="007D2F3C">
      <w:r>
        <w:t>For Problem 1.1 :</w:t>
      </w:r>
    </w:p>
    <w:p w14:paraId="1DA806C0" w14:textId="38E1BC78" w:rsidR="007D2F3C" w:rsidRDefault="007D2F3C" w:rsidP="007D2F3C">
      <w:r>
        <w:t xml:space="preserve">For File </w:t>
      </w:r>
      <w:r>
        <w:t>2</w:t>
      </w:r>
      <w:r>
        <w:t>, Value of beta0: 5.44423 and Value of beta1:</w:t>
      </w:r>
      <w:r>
        <w:t xml:space="preserve"> </w:t>
      </w:r>
      <w:r>
        <w:t>-3.30736 Value of R2 is = 0.363543</w:t>
      </w:r>
    </w:p>
    <w:p w14:paraId="59F1D53A" w14:textId="4F9BB4FB" w:rsidR="007D2F3C" w:rsidRDefault="007D2F3C" w:rsidP="007D2F3C">
      <w:r>
        <w:t xml:space="preserve">As we know greater the R2 value better is the </w:t>
      </w:r>
      <w:r w:rsidR="001003B7">
        <w:t>fitting</w:t>
      </w:r>
      <w:r>
        <w:t xml:space="preserve">. For a fit of order 1 we have obtained R2~0.4 which show that there is some </w:t>
      </w:r>
      <w:r w:rsidR="001003B7">
        <w:t xml:space="preserve">room for </w:t>
      </w:r>
      <w:r>
        <w:t xml:space="preserve">improvement </w:t>
      </w:r>
      <w:r w:rsidR="001003B7">
        <w:t xml:space="preserve">in first order </w:t>
      </w:r>
      <w:r>
        <w:t xml:space="preserve">regression. </w:t>
      </w:r>
      <w:r w:rsidR="001003B7">
        <w:t>However, dataset1 is fitted somewhat fine.</w:t>
      </w:r>
    </w:p>
    <w:p w14:paraId="124E98AF" w14:textId="77777777" w:rsidR="007D2F3C" w:rsidRDefault="007D2F3C" w:rsidP="007D2F3C"/>
    <w:p w14:paraId="753FB6A5" w14:textId="56BADE5F" w:rsidR="007D2F3C" w:rsidRDefault="007D2F3C" w:rsidP="007D2F3C">
      <w:r>
        <w:t xml:space="preserve">For Problem 1.2 </w:t>
      </w:r>
    </w:p>
    <w:p w14:paraId="284EE0D6" w14:textId="4DC1F7A1" w:rsidR="007D2F3C" w:rsidRDefault="007D2F3C" w:rsidP="007D2F3C">
      <w:r>
        <w:t>For File 0 Value of beta0: 0.986694, Value of beta_1:</w:t>
      </w:r>
      <w:r>
        <w:t xml:space="preserve"> </w:t>
      </w:r>
      <w:r>
        <w:t>1.35011, Value of beta_2:</w:t>
      </w:r>
      <w:r>
        <w:t xml:space="preserve"> </w:t>
      </w:r>
      <w:r>
        <w:t>-0.0219535 Value of R2 is = 0.395733</w:t>
      </w:r>
    </w:p>
    <w:p w14:paraId="25D56E1D" w14:textId="2545B4F4" w:rsidR="007D2F3C" w:rsidRDefault="007D2F3C" w:rsidP="007D2F3C">
      <w:r>
        <w:t xml:space="preserve">For Problem 1.2 </w:t>
      </w:r>
    </w:p>
    <w:p w14:paraId="2CC0844B" w14:textId="07EE1DE3" w:rsidR="007D2F3C" w:rsidRDefault="007D2F3C" w:rsidP="007D2F3C">
      <w:r>
        <w:t>For File 1 Value of beta_0 : -2.90445, Value of beta_1 :6.75049, Value of beta_2 :-2.01157 Value of R2 is = 0.587317</w:t>
      </w:r>
    </w:p>
    <w:p w14:paraId="7614A057" w14:textId="27447071" w:rsidR="007D2F3C" w:rsidRDefault="001003B7">
      <w:r>
        <w:t>Changing the order to 2, result in same predications for dataset1, but our prediction on dataset2 increase significantly. My intrusion is that because of the variations in data1, the data can’t fit more better than this, unless we go to higher order where overfitting starts to occur. For dataset2 we saw a good fit of data for order 2.</w:t>
      </w:r>
    </w:p>
    <w:p w14:paraId="079A6ACF" w14:textId="37C37F6D" w:rsidR="001003B7" w:rsidRDefault="001003B7">
      <w:r>
        <w:t>So first dataset can be fitted using order 1, and second dataset can be fitted by using order 2.</w:t>
      </w:r>
    </w:p>
    <w:p w14:paraId="61FC4E3D" w14:textId="27526B9A" w:rsidR="001003B7" w:rsidRDefault="001003B7"/>
    <w:p w14:paraId="5172D330" w14:textId="77777777" w:rsidR="001003B7" w:rsidRDefault="001003B7" w:rsidP="001003B7">
      <w:pPr>
        <w:pStyle w:val="Heading4"/>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Problem 2</w:t>
      </w:r>
    </w:p>
    <w:p w14:paraId="1FF6CCF0" w14:textId="3D1CAE9B" w:rsidR="001003B7" w:rsidRDefault="001003B7"/>
    <w:p w14:paraId="106345CE" w14:textId="06D730FF" w:rsidR="001003B7" w:rsidRDefault="001003B7">
      <w:r w:rsidRPr="001003B7">
        <w:t>Correlation between Solar Radiation and rain is :</w:t>
      </w:r>
      <w:r w:rsidR="00A43016">
        <w:t xml:space="preserve"> </w:t>
      </w:r>
      <w:r w:rsidRPr="001003B7">
        <w:t xml:space="preserve">-0.00307215, and Between Solar radiation and </w:t>
      </w:r>
      <w:r w:rsidRPr="001003B7">
        <w:t>Temperature</w:t>
      </w:r>
      <w:r w:rsidRPr="001003B7">
        <w:t xml:space="preserve"> is: 0.0005541</w:t>
      </w:r>
    </w:p>
    <w:p w14:paraId="44F5C5BB" w14:textId="397BF152" w:rsidR="001003B7" w:rsidRDefault="001003B7">
      <w:r>
        <w:t xml:space="preserve">There is negative correlation between solar radiation and rain, which makes senses as the sunlight is less when it’s raining. Similarly, on a day when temperature is high there is more chance that radiation is high which is proven by positive correlation between radiation and temperature.  </w:t>
      </w:r>
    </w:p>
    <w:p w14:paraId="62E5B93E" w14:textId="6373794E" w:rsidR="00495063" w:rsidRDefault="00495063">
      <w:r>
        <w:t>However, for both the case correlation is weak.</w:t>
      </w:r>
      <w:bookmarkStart w:id="0" w:name="_GoBack"/>
      <w:bookmarkEnd w:id="0"/>
    </w:p>
    <w:sectPr w:rsidR="004950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jQ0NjUwNAEyzJV0lIJTi4sz8/NACgxrAbw3SjssAAAA"/>
  </w:docVars>
  <w:rsids>
    <w:rsidRoot w:val="007B4179"/>
    <w:rsid w:val="001003B7"/>
    <w:rsid w:val="00495063"/>
    <w:rsid w:val="0057044F"/>
    <w:rsid w:val="007B4179"/>
    <w:rsid w:val="007D2F3C"/>
    <w:rsid w:val="00A4301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5DF86"/>
  <w15:chartTrackingRefBased/>
  <w15:docId w15:val="{80E6981F-FA92-4ACD-BA9E-DB7E40CA6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link w:val="Heading4Char"/>
    <w:uiPriority w:val="9"/>
    <w:qFormat/>
    <w:rsid w:val="007D2F3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D2F3C"/>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9848">
      <w:bodyDiv w:val="1"/>
      <w:marLeft w:val="0"/>
      <w:marRight w:val="0"/>
      <w:marTop w:val="0"/>
      <w:marBottom w:val="0"/>
      <w:divBdr>
        <w:top w:val="none" w:sz="0" w:space="0" w:color="auto"/>
        <w:left w:val="none" w:sz="0" w:space="0" w:color="auto"/>
        <w:bottom w:val="none" w:sz="0" w:space="0" w:color="auto"/>
        <w:right w:val="none" w:sz="0" w:space="0" w:color="auto"/>
      </w:divBdr>
    </w:div>
    <w:div w:id="1410156468">
      <w:bodyDiv w:val="1"/>
      <w:marLeft w:val="0"/>
      <w:marRight w:val="0"/>
      <w:marTop w:val="0"/>
      <w:marBottom w:val="0"/>
      <w:divBdr>
        <w:top w:val="none" w:sz="0" w:space="0" w:color="auto"/>
        <w:left w:val="none" w:sz="0" w:space="0" w:color="auto"/>
        <w:bottom w:val="none" w:sz="0" w:space="0" w:color="auto"/>
        <w:right w:val="none" w:sz="0" w:space="0" w:color="auto"/>
      </w:divBdr>
    </w:div>
    <w:div w:id="1631936418">
      <w:bodyDiv w:val="1"/>
      <w:marLeft w:val="0"/>
      <w:marRight w:val="0"/>
      <w:marTop w:val="0"/>
      <w:marBottom w:val="0"/>
      <w:divBdr>
        <w:top w:val="none" w:sz="0" w:space="0" w:color="auto"/>
        <w:left w:val="none" w:sz="0" w:space="0" w:color="auto"/>
        <w:bottom w:val="none" w:sz="0" w:space="0" w:color="auto"/>
        <w:right w:val="none" w:sz="0" w:space="0" w:color="auto"/>
      </w:divBdr>
    </w:div>
    <w:div w:id="1995327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3</Pages>
  <Words>262</Words>
  <Characters>149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chouhan@iitrpr.ac.in</dc:creator>
  <cp:keywords/>
  <dc:description/>
  <cp:lastModifiedBy>pankaj.chouhan@iitrpr.ac.in</cp:lastModifiedBy>
  <cp:revision>7</cp:revision>
  <dcterms:created xsi:type="dcterms:W3CDTF">2020-02-07T06:38:00Z</dcterms:created>
  <dcterms:modified xsi:type="dcterms:W3CDTF">2020-02-07T06:59:00Z</dcterms:modified>
</cp:coreProperties>
</file>